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40B1C" w14:textId="77777777" w:rsidR="00000000" w:rsidRDefault="004F79D8">
      <w:pPr>
        <w:rPr>
          <w:b/>
          <w:sz w:val="28"/>
          <w:lang w:val="ro-RO"/>
        </w:rPr>
      </w:pPr>
      <w:r>
        <w:rPr>
          <w:b/>
          <w:sz w:val="28"/>
          <w:lang w:val="ro-RO"/>
        </w:rPr>
        <w:t>UNIVERSITATEA PETROL – GAZE DIN PLOIEŞTI</w:t>
      </w:r>
    </w:p>
    <w:p w14:paraId="006B0A31" w14:textId="77777777" w:rsidR="00000000" w:rsidRDefault="004F79D8">
      <w:pPr>
        <w:rPr>
          <w:lang w:val="ro-RO"/>
        </w:rPr>
      </w:pPr>
      <w:r>
        <w:rPr>
          <w:lang w:val="ro-RO"/>
        </w:rPr>
        <w:t>DEPARTAMENTUL PENTRU PREGATIREA PERSONALULUI DIDACTIC</w:t>
      </w:r>
    </w:p>
    <w:p w14:paraId="2572A530" w14:textId="77777777" w:rsidR="00000000" w:rsidRDefault="004F79D8">
      <w:pPr>
        <w:rPr>
          <w:lang w:val="ro-RO"/>
        </w:rPr>
      </w:pPr>
    </w:p>
    <w:p w14:paraId="3A37DC6F" w14:textId="77777777" w:rsidR="00000000" w:rsidRDefault="004F79D8">
      <w:pPr>
        <w:rPr>
          <w:lang w:val="ro-RO"/>
        </w:rPr>
      </w:pPr>
    </w:p>
    <w:p w14:paraId="0C1063EF" w14:textId="77777777" w:rsidR="00000000" w:rsidRDefault="004F79D8">
      <w:pPr>
        <w:rPr>
          <w:lang w:val="ro-RO"/>
        </w:rPr>
      </w:pPr>
    </w:p>
    <w:p w14:paraId="6BD67C46" w14:textId="77777777" w:rsidR="00000000" w:rsidRDefault="004F79D8">
      <w:pPr>
        <w:rPr>
          <w:lang w:val="ro-RO"/>
        </w:rPr>
      </w:pPr>
    </w:p>
    <w:p w14:paraId="1E6A68F7" w14:textId="77777777" w:rsidR="00000000" w:rsidRDefault="004F79D8">
      <w:pPr>
        <w:rPr>
          <w:lang w:val="ro-RO"/>
        </w:rPr>
      </w:pPr>
    </w:p>
    <w:p w14:paraId="734995FB" w14:textId="77777777" w:rsidR="00000000" w:rsidRDefault="004F79D8">
      <w:pPr>
        <w:rPr>
          <w:lang w:val="ro-RO"/>
        </w:rPr>
      </w:pPr>
    </w:p>
    <w:p w14:paraId="690BBE9C" w14:textId="77777777" w:rsidR="00000000" w:rsidRDefault="004F79D8">
      <w:pPr>
        <w:rPr>
          <w:lang w:val="ro-RO"/>
        </w:rPr>
      </w:pPr>
    </w:p>
    <w:p w14:paraId="029C4D67" w14:textId="77777777" w:rsidR="00000000" w:rsidRDefault="004F79D8">
      <w:pPr>
        <w:rPr>
          <w:lang w:val="ro-RO"/>
        </w:rPr>
      </w:pPr>
    </w:p>
    <w:p w14:paraId="41521D05" w14:textId="77777777" w:rsidR="00000000" w:rsidRDefault="004F79D8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Cerere privind opţiunea pentru tema lucrării metodico – ştiinţifice</w:t>
      </w:r>
    </w:p>
    <w:p w14:paraId="06300FEE" w14:textId="77777777" w:rsidR="00000000" w:rsidRDefault="004F79D8">
      <w:pPr>
        <w:jc w:val="center"/>
        <w:rPr>
          <w:sz w:val="28"/>
          <w:szCs w:val="28"/>
          <w:lang w:val="ro-RO"/>
        </w:rPr>
      </w:pPr>
    </w:p>
    <w:p w14:paraId="7CDFD009" w14:textId="77777777" w:rsidR="00000000" w:rsidRDefault="004F79D8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Gradul didactic I</w:t>
      </w:r>
    </w:p>
    <w:p w14:paraId="313CDA6A" w14:textId="77777777" w:rsidR="00000000" w:rsidRDefault="004F79D8">
      <w:pPr>
        <w:jc w:val="center"/>
        <w:rPr>
          <w:sz w:val="28"/>
          <w:szCs w:val="28"/>
          <w:lang w:val="ro-RO"/>
        </w:rPr>
      </w:pPr>
    </w:p>
    <w:p w14:paraId="0693D2C7" w14:textId="77777777" w:rsidR="00000000" w:rsidRDefault="004F79D8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Seria 202</w:t>
      </w:r>
      <w:r>
        <w:rPr>
          <w:sz w:val="28"/>
          <w:szCs w:val="28"/>
          <w:lang w:val="ro-RO"/>
        </w:rPr>
        <w:t>4</w:t>
      </w:r>
      <w:r>
        <w:rPr>
          <w:sz w:val="28"/>
          <w:szCs w:val="28"/>
          <w:lang w:val="ro-RO"/>
        </w:rPr>
        <w:t xml:space="preserve"> - 202</w:t>
      </w:r>
      <w:r>
        <w:rPr>
          <w:sz w:val="28"/>
          <w:szCs w:val="28"/>
          <w:lang w:val="ro-RO"/>
        </w:rPr>
        <w:t>6</w:t>
      </w:r>
    </w:p>
    <w:p w14:paraId="7009CD98" w14:textId="77777777" w:rsidR="00000000" w:rsidRDefault="004F79D8">
      <w:pPr>
        <w:rPr>
          <w:lang w:val="ro-RO"/>
        </w:rPr>
      </w:pPr>
    </w:p>
    <w:p w14:paraId="43212DFD" w14:textId="77777777" w:rsidR="00000000" w:rsidRDefault="004F79D8">
      <w:pPr>
        <w:rPr>
          <w:lang w:val="ro-RO"/>
        </w:rPr>
      </w:pPr>
    </w:p>
    <w:p w14:paraId="6AEE20CB" w14:textId="77777777" w:rsidR="00000000" w:rsidRDefault="004F79D8">
      <w:pPr>
        <w:rPr>
          <w:lang w:val="ro-RO"/>
        </w:rPr>
      </w:pPr>
    </w:p>
    <w:p w14:paraId="4C6CFC70" w14:textId="77777777" w:rsidR="00000000" w:rsidRDefault="004F79D8">
      <w:pPr>
        <w:rPr>
          <w:lang w:val="ro-RO"/>
        </w:rPr>
      </w:pPr>
    </w:p>
    <w:p w14:paraId="0C1D35B9" w14:textId="77777777" w:rsidR="00000000" w:rsidRDefault="004F79D8">
      <w:pPr>
        <w:rPr>
          <w:lang w:val="ro-RO"/>
        </w:rPr>
      </w:pPr>
    </w:p>
    <w:p w14:paraId="57A2B64C" w14:textId="77777777" w:rsidR="00000000" w:rsidRDefault="004F79D8">
      <w:pPr>
        <w:rPr>
          <w:lang w:val="ro-RO"/>
        </w:rPr>
      </w:pPr>
    </w:p>
    <w:p w14:paraId="18387560" w14:textId="77777777" w:rsidR="00000000" w:rsidRDefault="004F79D8">
      <w:pPr>
        <w:spacing w:line="480" w:lineRule="auto"/>
        <w:ind w:firstLine="720"/>
        <w:jc w:val="both"/>
        <w:rPr>
          <w:lang w:val="ro-RO"/>
        </w:rPr>
      </w:pPr>
      <w:r>
        <w:rPr>
          <w:lang w:val="ro-RO"/>
        </w:rPr>
        <w:t>Subsemnata/ul ...........................</w:t>
      </w:r>
      <w:r>
        <w:rPr>
          <w:lang w:val="ro-RO"/>
        </w:rPr>
        <w:t xml:space="preserve">...................................................................................... , </w:t>
      </w:r>
    </w:p>
    <w:p w14:paraId="48FBAFB4" w14:textId="77777777" w:rsidR="00000000" w:rsidRDefault="004F79D8">
      <w:pPr>
        <w:spacing w:line="480" w:lineRule="auto"/>
        <w:jc w:val="both"/>
        <w:rPr>
          <w:lang w:val="ro-RO"/>
        </w:rPr>
      </w:pPr>
      <w:r>
        <w:rPr>
          <w:lang w:val="ro-RO"/>
        </w:rPr>
        <w:t>funcţia ....................................... la Şcoala / Liceul ................................................................,</w:t>
      </w:r>
    </w:p>
    <w:p w14:paraId="7A905F55" w14:textId="77777777" w:rsidR="00000000" w:rsidRDefault="004F79D8">
      <w:pPr>
        <w:spacing w:line="480" w:lineRule="auto"/>
        <w:jc w:val="both"/>
        <w:rPr>
          <w:lang w:val="ro-RO"/>
        </w:rPr>
      </w:pPr>
      <w:r>
        <w:rPr>
          <w:lang w:val="ro-RO"/>
        </w:rPr>
        <w:t>telefon..........................</w:t>
      </w:r>
      <w:r>
        <w:rPr>
          <w:lang w:val="ro-RO"/>
        </w:rPr>
        <w:t>............................., adresa email............................................................,</w:t>
      </w:r>
    </w:p>
    <w:p w14:paraId="0FA64302" w14:textId="77777777" w:rsidR="00000000" w:rsidRDefault="004F79D8">
      <w:pPr>
        <w:spacing w:line="480" w:lineRule="auto"/>
        <w:jc w:val="both"/>
        <w:rPr>
          <w:lang w:val="ro-RO"/>
        </w:rPr>
      </w:pPr>
      <w:r>
        <w:rPr>
          <w:lang w:val="ro-RO"/>
        </w:rPr>
        <w:t>religia.............................................................................propun ca temă pentru lucrarea metodico – ştiinţifică în vederea ob</w:t>
      </w:r>
      <w:r>
        <w:rPr>
          <w:lang w:val="ro-RO"/>
        </w:rPr>
        <w:t>ţinerii gradului didactic I: 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lang w:val="ro-RO"/>
        </w:rPr>
        <w:t>.........................................................................</w:t>
      </w:r>
    </w:p>
    <w:p w14:paraId="78655267" w14:textId="77777777" w:rsidR="00000000" w:rsidRDefault="004F79D8">
      <w:pPr>
        <w:spacing w:line="480" w:lineRule="auto"/>
        <w:jc w:val="both"/>
        <w:rPr>
          <w:lang w:val="ro-RO"/>
        </w:rPr>
      </w:pPr>
      <w:r>
        <w:rPr>
          <w:lang w:val="ro-RO"/>
        </w:rPr>
        <w:t>şi anexez o listă cu bibliografia selectivă.</w:t>
      </w:r>
    </w:p>
    <w:p w14:paraId="62173FD6" w14:textId="77777777" w:rsidR="00000000" w:rsidRDefault="004F79D8">
      <w:pPr>
        <w:rPr>
          <w:lang w:val="ro-RO"/>
        </w:rPr>
      </w:pPr>
    </w:p>
    <w:p w14:paraId="30F8EFDA" w14:textId="77777777" w:rsidR="00000000" w:rsidRDefault="004F79D8">
      <w:pPr>
        <w:rPr>
          <w:lang w:val="ro-RO"/>
        </w:rPr>
      </w:pPr>
    </w:p>
    <w:p w14:paraId="59164261" w14:textId="77777777" w:rsidR="00000000" w:rsidRDefault="004F79D8">
      <w:pPr>
        <w:rPr>
          <w:lang w:val="ro-RO"/>
        </w:rPr>
      </w:pPr>
      <w:r>
        <w:rPr>
          <w:lang w:val="ro-RO"/>
        </w:rPr>
        <w:t xml:space="preserve">                        Data,                                                                          Semnătura,</w:t>
      </w:r>
    </w:p>
    <w:p w14:paraId="45FD6851" w14:textId="77777777" w:rsidR="00000000" w:rsidRDefault="004F79D8">
      <w:pPr>
        <w:rPr>
          <w:lang w:val="ro-RO"/>
        </w:rPr>
      </w:pPr>
      <w:r>
        <w:rPr>
          <w:lang w:val="ro-RO"/>
        </w:rPr>
        <w:t xml:space="preserve"> </w:t>
      </w:r>
    </w:p>
    <w:p w14:paraId="2597C68A" w14:textId="77777777" w:rsidR="00000000" w:rsidRDefault="004F79D8">
      <w:pPr>
        <w:jc w:val="center"/>
        <w:rPr>
          <w:lang w:val="ro-RO"/>
        </w:rPr>
      </w:pPr>
    </w:p>
    <w:p w14:paraId="4AA8712D" w14:textId="77777777" w:rsidR="00000000" w:rsidRDefault="004F79D8">
      <w:pPr>
        <w:jc w:val="center"/>
        <w:rPr>
          <w:lang w:val="ro-RO"/>
        </w:rPr>
      </w:pPr>
    </w:p>
    <w:p w14:paraId="3B0AAB68" w14:textId="77777777" w:rsidR="00000000" w:rsidRDefault="004F79D8">
      <w:pPr>
        <w:jc w:val="center"/>
        <w:rPr>
          <w:lang w:val="ro-RO"/>
        </w:rPr>
      </w:pPr>
    </w:p>
    <w:p w14:paraId="235E8961" w14:textId="77777777" w:rsidR="00000000" w:rsidRDefault="004F79D8">
      <w:pPr>
        <w:jc w:val="center"/>
        <w:rPr>
          <w:lang w:val="ro-RO"/>
        </w:rPr>
      </w:pPr>
    </w:p>
    <w:p w14:paraId="7CC9047C" w14:textId="77777777" w:rsidR="00000000" w:rsidRDefault="004F79D8">
      <w:pPr>
        <w:jc w:val="center"/>
        <w:rPr>
          <w:lang w:val="ro-RO"/>
        </w:rPr>
      </w:pPr>
    </w:p>
    <w:p w14:paraId="46BDF65E" w14:textId="77777777" w:rsidR="004F79D8" w:rsidRDefault="004F79D8">
      <w:pPr>
        <w:jc w:val="center"/>
        <w:rPr>
          <w:lang w:val="es-ES"/>
        </w:rPr>
      </w:pPr>
      <w:r>
        <w:rPr>
          <w:lang w:val="es-ES"/>
        </w:rPr>
        <w:t>Doamnei  Direc</w:t>
      </w:r>
      <w:r>
        <w:rPr>
          <w:lang w:val="es-ES"/>
        </w:rPr>
        <w:t>tor al D.P.P.D.</w:t>
      </w:r>
    </w:p>
    <w:sectPr w:rsidR="004F79D8">
      <w:footerReference w:type="default" r:id="rId6"/>
      <w:pgSz w:w="12242" w:h="15842"/>
      <w:pgMar w:top="1134" w:right="1242" w:bottom="1418" w:left="1900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585BA" w14:textId="77777777" w:rsidR="004F79D8" w:rsidRDefault="004F79D8">
      <w:r>
        <w:separator/>
      </w:r>
    </w:p>
  </w:endnote>
  <w:endnote w:type="continuationSeparator" w:id="0">
    <w:p w14:paraId="79EE190D" w14:textId="77777777" w:rsidR="004F79D8" w:rsidRDefault="004F7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54AFA" w14:textId="77777777" w:rsidR="00000000" w:rsidRDefault="004F79D8">
    <w:pPr>
      <w:pStyle w:val="Footer"/>
      <w:rPr>
        <w:rFonts w:ascii="Arial" w:hAnsi="Arial" w:cs="Arial"/>
        <w:i/>
        <w:sz w:val="20"/>
      </w:rPr>
    </w:pPr>
    <w:r>
      <w:rPr>
        <w:rFonts w:ascii="Arial" w:hAnsi="Arial" w:cs="Arial"/>
        <w:i/>
        <w:sz w:val="20"/>
      </w:rPr>
      <w:t>F 301.13/Ed.2                                                                                                       Document de uz intern</w:t>
    </w:r>
  </w:p>
  <w:p w14:paraId="667A1F8D" w14:textId="77777777" w:rsidR="00000000" w:rsidRDefault="004F79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09616" w14:textId="77777777" w:rsidR="004F79D8" w:rsidRDefault="004F79D8">
      <w:r>
        <w:separator/>
      </w:r>
    </w:p>
  </w:footnote>
  <w:footnote w:type="continuationSeparator" w:id="0">
    <w:p w14:paraId="3F7A7EEA" w14:textId="77777777" w:rsidR="004F79D8" w:rsidRDefault="004F79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TczN7Y0MDI0MTRW0lEKTi0uzszPAykwrAUA9B0R0SwAAAA="/>
  </w:docVars>
  <w:rsids>
    <w:rsidRoot w:val="00B26D1F"/>
    <w:rsid w:val="000A1031"/>
    <w:rsid w:val="000A69C7"/>
    <w:rsid w:val="000C50E6"/>
    <w:rsid w:val="000D165D"/>
    <w:rsid w:val="001D6CE8"/>
    <w:rsid w:val="00215FA5"/>
    <w:rsid w:val="00266A80"/>
    <w:rsid w:val="00282B17"/>
    <w:rsid w:val="00355418"/>
    <w:rsid w:val="003F12A6"/>
    <w:rsid w:val="00402736"/>
    <w:rsid w:val="0042075F"/>
    <w:rsid w:val="00453E53"/>
    <w:rsid w:val="004B7295"/>
    <w:rsid w:val="004D1242"/>
    <w:rsid w:val="004E1943"/>
    <w:rsid w:val="004F79D8"/>
    <w:rsid w:val="00524D50"/>
    <w:rsid w:val="0054759A"/>
    <w:rsid w:val="00550E66"/>
    <w:rsid w:val="005572BF"/>
    <w:rsid w:val="005613AD"/>
    <w:rsid w:val="00566484"/>
    <w:rsid w:val="005B15D4"/>
    <w:rsid w:val="00601C1B"/>
    <w:rsid w:val="0062151F"/>
    <w:rsid w:val="0071582C"/>
    <w:rsid w:val="007877A8"/>
    <w:rsid w:val="007A7570"/>
    <w:rsid w:val="007D2E59"/>
    <w:rsid w:val="007D5065"/>
    <w:rsid w:val="00844B0B"/>
    <w:rsid w:val="008844CC"/>
    <w:rsid w:val="008D3951"/>
    <w:rsid w:val="0092221A"/>
    <w:rsid w:val="00930680"/>
    <w:rsid w:val="00936755"/>
    <w:rsid w:val="00942B2C"/>
    <w:rsid w:val="009C7327"/>
    <w:rsid w:val="009D07E7"/>
    <w:rsid w:val="009F48C2"/>
    <w:rsid w:val="00A71BD4"/>
    <w:rsid w:val="00B20BDF"/>
    <w:rsid w:val="00B26D1F"/>
    <w:rsid w:val="00BE5598"/>
    <w:rsid w:val="00C31042"/>
    <w:rsid w:val="00C83BB1"/>
    <w:rsid w:val="00CB2D38"/>
    <w:rsid w:val="00D012BA"/>
    <w:rsid w:val="00DB1A53"/>
    <w:rsid w:val="00DD56E3"/>
    <w:rsid w:val="00E64AF5"/>
    <w:rsid w:val="00E82CA2"/>
    <w:rsid w:val="00E84116"/>
    <w:rsid w:val="00E913FF"/>
    <w:rsid w:val="00ED21F5"/>
    <w:rsid w:val="00ED4CD9"/>
    <w:rsid w:val="00F2299F"/>
    <w:rsid w:val="00F3125F"/>
    <w:rsid w:val="00F3281C"/>
    <w:rsid w:val="00F55E0A"/>
    <w:rsid w:val="00F6476B"/>
    <w:rsid w:val="00FA39C8"/>
    <w:rsid w:val="00FA5A5F"/>
    <w:rsid w:val="52C6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E8E251"/>
  <w15:chartTrackingRefBased/>
  <w15:docId w15:val="{C5E052B0-169E-423E-99DE-06C3ECE26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semiHidden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Pr>
      <w:sz w:val="24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3</Characters>
  <Application>Microsoft Office Word</Application>
  <DocSecurity>0</DocSecurity>
  <Lines>9</Lines>
  <Paragraphs>2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cp:lastModifiedBy>Tudorica Bogdan George</cp:lastModifiedBy>
  <cp:revision>2</cp:revision>
  <cp:lastPrinted>2018-12-11T09:28:00Z</cp:lastPrinted>
  <dcterms:created xsi:type="dcterms:W3CDTF">2023-12-19T08:21:00Z</dcterms:created>
  <dcterms:modified xsi:type="dcterms:W3CDTF">2023-12-1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F9DA521F4D644D5D8B516A732F1A16D1_12</vt:lpwstr>
  </property>
</Properties>
</file>